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761FA" w14:textId="77777777" w:rsidR="00AE7A31" w:rsidRPr="00990427" w:rsidRDefault="00AE7A31" w:rsidP="008907AB">
      <w:pPr>
        <w:bidi/>
        <w:rPr>
          <w:rFonts w:cs="B Nazanin"/>
          <w:sz w:val="14"/>
          <w:szCs w:val="14"/>
          <w:rtl/>
          <w:lang w:bidi="fa-IR"/>
        </w:rPr>
      </w:pPr>
    </w:p>
    <w:p w14:paraId="4ED79130" w14:textId="01116646" w:rsidR="00BC6DFB" w:rsidRDefault="00A4442E" w:rsidP="00A4442E">
      <w:pPr>
        <w:bidi/>
        <w:jc w:val="center"/>
        <w:rPr>
          <w:rFonts w:cs="B Nazanin"/>
          <w:b/>
          <w:bCs/>
          <w:rtl/>
        </w:rPr>
      </w:pPr>
      <w:r w:rsidRPr="00990427">
        <w:rPr>
          <w:rFonts w:ascii="Tahoma" w:hAnsi="Tahom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3AA0BCA" wp14:editId="36962335">
                <wp:simplePos x="0" y="0"/>
                <wp:positionH relativeFrom="margin">
                  <wp:align>left</wp:align>
                </wp:positionH>
                <wp:positionV relativeFrom="paragraph">
                  <wp:posOffset>212923</wp:posOffset>
                </wp:positionV>
                <wp:extent cx="1069340" cy="342900"/>
                <wp:effectExtent l="0" t="0" r="16510" b="19050"/>
                <wp:wrapNone/>
                <wp:docPr id="2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93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762345F" w14:textId="0F2FB178" w:rsidR="00704310" w:rsidRPr="006F04F5" w:rsidRDefault="00704310" w:rsidP="00EF515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A0BCA" id="_x0000_s1030" type="#_x0000_t202" style="position:absolute;left:0;text-align:left;margin-left:0;margin-top:16.75pt;width:84.2pt;height:27pt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" strokecolor="#8064a2" strokeweight="1pt">
                <v:stroke r:id="rId9" o:title="" dashstyle="dash" filltype="pattern"/>
                <v:shadow color="#868686"/>
                <v:textbox>
                  <w:txbxContent>
                    <w:p w14:paraId="6762345F" w14:textId="0F2FB178" w:rsidR="00704310" w:rsidRPr="006F04F5" w:rsidRDefault="00704310" w:rsidP="00EF515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0AF09C73" wp14:editId="4BAEA3CB">
            <wp:extent cx="475615" cy="496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D2D27" w14:textId="77777777" w:rsidR="00423837" w:rsidRPr="00580B24" w:rsidRDefault="00423837" w:rsidP="00423837">
      <w:pPr>
        <w:bidi/>
        <w:jc w:val="center"/>
        <w:rPr>
          <w:rFonts w:cs="B Nazanin"/>
          <w:b/>
          <w:bCs/>
          <w:rtl/>
        </w:rPr>
      </w:pPr>
    </w:p>
    <w:p w14:paraId="12E7AD7D" w14:textId="5020B91B" w:rsidR="00581E94" w:rsidRPr="00A57920" w:rsidRDefault="00581E94" w:rsidP="00581E94">
      <w:pPr>
        <w:bidi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A57920">
        <w:rPr>
          <w:rFonts w:ascii="Tahoma" w:hAnsi="Tahoma" w:cs="B Nazanin" w:hint="cs"/>
          <w:b/>
          <w:bCs/>
          <w:sz w:val="26"/>
          <w:szCs w:val="26"/>
          <w:rtl/>
        </w:rPr>
        <w:t xml:space="preserve">فرم </w:t>
      </w:r>
      <w:r>
        <w:rPr>
          <w:rFonts w:ascii="Tahoma" w:hAnsi="Tahoma" w:cs="B Nazanin" w:hint="cs"/>
          <w:b/>
          <w:bCs/>
          <w:sz w:val="26"/>
          <w:szCs w:val="26"/>
          <w:rtl/>
        </w:rPr>
        <w:t>ارز</w:t>
      </w:r>
      <w:r w:rsidRPr="00A57920">
        <w:rPr>
          <w:rFonts w:ascii="Tahoma" w:hAnsi="Tahoma" w:cs="B Nazanin" w:hint="cs"/>
          <w:b/>
          <w:bCs/>
          <w:sz w:val="26"/>
          <w:szCs w:val="26"/>
          <w:rtl/>
        </w:rPr>
        <w:t>یابی</w:t>
      </w:r>
      <w:r w:rsidR="006D7490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 اولیه</w:t>
      </w:r>
      <w:r w:rsidRPr="00A57920">
        <w:rPr>
          <w:rFonts w:ascii="Tahoma" w:hAnsi="Tahoma" w:cs="B Nazanin" w:hint="cs"/>
          <w:b/>
          <w:bCs/>
          <w:sz w:val="26"/>
          <w:szCs w:val="26"/>
          <w:rtl/>
        </w:rPr>
        <w:t xml:space="preserve"> پیشنهاده طرح پژوهشی</w:t>
      </w:r>
    </w:p>
    <w:p w14:paraId="114AE3CA" w14:textId="281C3032" w:rsidR="00423837" w:rsidRPr="005C0786" w:rsidRDefault="00423837" w:rsidP="00581E94">
      <w:pPr>
        <w:bidi/>
        <w:jc w:val="center"/>
        <w:rPr>
          <w:rFonts w:ascii="Tahoma" w:hAnsi="Tahoma" w:cs="B Nazanin"/>
          <w:b/>
          <w:bCs/>
          <w:sz w:val="28"/>
          <w:szCs w:val="28"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 w:rsidRPr="005C0786">
        <w:rPr>
          <w:rFonts w:ascii="Tahoma" w:hAnsi="Tahoma" w:cs="B Nazanin"/>
          <w:b/>
          <w:bCs/>
          <w:rtl/>
          <w:lang w:bidi="fa-IR"/>
        </w:rPr>
        <w:softHyphen/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512628B5" w14:textId="77777777" w:rsidR="00A57920" w:rsidRDefault="00A57920" w:rsidP="003C2AFB">
      <w:pPr>
        <w:bidi/>
        <w:spacing w:line="276" w:lineRule="auto"/>
        <w:ind w:left="-100" w:right="-142"/>
        <w:rPr>
          <w:rFonts w:cs="B Nazanin"/>
          <w:b/>
          <w:bCs/>
          <w:sz w:val="20"/>
          <w:szCs w:val="20"/>
          <w:rtl/>
        </w:rPr>
      </w:pPr>
    </w:p>
    <w:p w14:paraId="3FF49A05" w14:textId="77777777" w:rsidR="00001F41" w:rsidRPr="00A57920" w:rsidRDefault="00001F41" w:rsidP="003C2AFB">
      <w:pPr>
        <w:bidi/>
        <w:spacing w:line="276" w:lineRule="auto"/>
        <w:ind w:left="-100" w:right="-142"/>
        <w:rPr>
          <w:rFonts w:ascii="Arial" w:hAnsi="Arial" w:cs="B Nazanin"/>
          <w:b/>
          <w:bCs/>
          <w:sz w:val="20"/>
          <w:szCs w:val="20"/>
          <w:rtl/>
          <w:lang w:bidi="fa-IR"/>
        </w:rPr>
      </w:pPr>
      <w:r w:rsidRPr="00A57920">
        <w:rPr>
          <w:rFonts w:cs="B Nazanin" w:hint="cs"/>
          <w:b/>
          <w:bCs/>
          <w:sz w:val="20"/>
          <w:szCs w:val="20"/>
          <w:rtl/>
        </w:rPr>
        <w:t>عنوان طرح</w:t>
      </w:r>
      <w:r w:rsidRPr="00A57920">
        <w:rPr>
          <w:rFonts w:hint="cs"/>
          <w:b/>
          <w:bCs/>
          <w:color w:val="000000"/>
          <w:sz w:val="18"/>
          <w:szCs w:val="18"/>
          <w:rtl/>
        </w:rPr>
        <w:t>:</w:t>
      </w:r>
      <w:r w:rsidRPr="00A57920">
        <w:rPr>
          <w:rFonts w:hint="cs"/>
          <w:b/>
          <w:bCs/>
          <w:sz w:val="20"/>
          <w:szCs w:val="20"/>
          <w:rtl/>
        </w:rPr>
        <w:t xml:space="preserve"> </w:t>
      </w:r>
    </w:p>
    <w:p w14:paraId="25C58BBB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</w:rPr>
      </w:pPr>
      <w:r w:rsidRPr="00A57920">
        <w:rPr>
          <w:rFonts w:cs="B Nazanin" w:hint="cs"/>
          <w:sz w:val="22"/>
          <w:szCs w:val="22"/>
          <w:rtl/>
        </w:rPr>
        <w:t xml:space="preserve">1 - عنوان طرح: </w:t>
      </w:r>
      <w:r w:rsidR="003C2AFB">
        <w:rPr>
          <w:rFonts w:cs="B Nazanin"/>
          <w:sz w:val="22"/>
          <w:szCs w:val="22"/>
          <w:rtl/>
        </w:rPr>
        <w:tab/>
      </w:r>
      <w:r w:rsidRPr="00A57920">
        <w:rPr>
          <w:rFonts w:cs="B Nazanin" w:hint="cs"/>
          <w:sz w:val="22"/>
          <w:szCs w:val="22"/>
          <w:rtl/>
        </w:rPr>
        <w:t xml:space="preserve">رس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نارس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268E5D93" w14:textId="77777777" w:rsidR="00001F41" w:rsidRPr="00A57920" w:rsidRDefault="00033B3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>
        <w:rPr>
          <w:rFonts w:ascii="Century" w:hAnsi="Century" w:cs="B Nazanin" w:hint="cs"/>
          <w:sz w:val="22"/>
          <w:szCs w:val="22"/>
          <w:rtl/>
        </w:rPr>
        <w:t xml:space="preserve">      عنوان پيشنهادي (</w:t>
      </w:r>
      <w:r w:rsidR="00001F41" w:rsidRPr="00A57920">
        <w:rPr>
          <w:rFonts w:ascii="Century" w:hAnsi="Century" w:cs="B Nazanin" w:hint="cs"/>
          <w:sz w:val="22"/>
          <w:szCs w:val="22"/>
          <w:rtl/>
        </w:rPr>
        <w:t xml:space="preserve">در صورت نارسايي): </w:t>
      </w:r>
    </w:p>
    <w:p w14:paraId="3EA8A5AC" w14:textId="611DD440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</w:t>
      </w:r>
      <w:r w:rsidR="009B750D">
        <w:rPr>
          <w:rFonts w:ascii="Century" w:hAnsi="Century" w:cs="B Nazanin" w:hint="cs"/>
          <w:sz w:val="22"/>
          <w:szCs w:val="22"/>
          <w:rtl/>
        </w:rPr>
        <w:t>نوع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طرح پيشنهادي؟</w:t>
      </w:r>
    </w:p>
    <w:p w14:paraId="66E88615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کاربردي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توسعه اي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         بنيادي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016CC23A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2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مسأله تحقیق به خوبی تبین شده است؟ </w:t>
      </w:r>
    </w:p>
    <w:p w14:paraId="4463E271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بلي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>خير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46F2EBCF" w14:textId="77777777" w:rsidR="00033B31" w:rsidRPr="00A57920" w:rsidRDefault="00033B31" w:rsidP="00033B31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توضيحات : </w:t>
      </w:r>
    </w:p>
    <w:p w14:paraId="704D3292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5C9A0B17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18"/>
          <w:szCs w:val="18"/>
          <w:rtl/>
        </w:rPr>
      </w:pPr>
    </w:p>
    <w:p w14:paraId="1CA85B88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3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هدف از اجراء:</w:t>
      </w:r>
    </w:p>
    <w:p w14:paraId="01CC32A6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روشن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="003C2AFB">
        <w:rPr>
          <w:rFonts w:ascii="Century" w:hAnsi="Century" w:cs="B Nazanin" w:hint="cs"/>
          <w:sz w:val="22"/>
          <w:szCs w:val="22"/>
          <w:rtl/>
        </w:rPr>
        <w:t xml:space="preserve">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>روشن نيست</w:t>
      </w:r>
      <w:r w:rsidR="007967F9" w:rsidRPr="00A57920">
        <w:rPr>
          <w:rFonts w:ascii="Century" w:hAnsi="Century" w:cs="B Nazanin" w:hint="cs"/>
          <w:sz w:val="22"/>
          <w:szCs w:val="22"/>
          <w:rtl/>
        </w:rPr>
        <w:t xml:space="preserve">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11BFAD4D" w14:textId="776CC7E7" w:rsidR="00001F41" w:rsidRPr="00A57920" w:rsidRDefault="00001F41" w:rsidP="00860314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4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آيا با توجه به اهداف ذکر شده طرح قابل اجراء مي</w:t>
      </w:r>
      <w:r w:rsidR="00860314">
        <w:rPr>
          <w:rFonts w:ascii="Century" w:hAnsi="Century" w:cs="B Nazanin" w:hint="cs"/>
          <w:sz w:val="22"/>
          <w:szCs w:val="22"/>
          <w:rtl/>
        </w:rPr>
        <w:t>‌</w:t>
      </w:r>
      <w:r w:rsidRPr="00A57920">
        <w:rPr>
          <w:rFonts w:ascii="Century" w:hAnsi="Century" w:cs="B Nazanin" w:hint="cs"/>
          <w:sz w:val="22"/>
          <w:szCs w:val="22"/>
          <w:rtl/>
        </w:rPr>
        <w:t>باشد؟</w:t>
      </w:r>
    </w:p>
    <w:p w14:paraId="01680FC9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بلي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>خير</w:t>
      </w:r>
      <w:r w:rsidR="007967F9" w:rsidRPr="00A57920">
        <w:rPr>
          <w:rFonts w:ascii="Century" w:hAnsi="Century" w:cs="B Nazanin" w:hint="cs"/>
          <w:sz w:val="22"/>
          <w:szCs w:val="22"/>
          <w:rtl/>
        </w:rPr>
        <w:t xml:space="preserve">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10324DF7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5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دلايل ضرورت انجام طرح:</w:t>
      </w:r>
    </w:p>
    <w:p w14:paraId="74E5BC31" w14:textId="77777777" w:rsidR="00001F41" w:rsidRPr="00A57920" w:rsidRDefault="00001F41" w:rsidP="003C2AFB">
      <w:pPr>
        <w:bidi/>
        <w:ind w:firstLine="720"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قابل قبول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قابل قبول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2C71A9BD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منفي بودن پاسخ، لطفاً دلايل خود را ارائه نماييد.</w:t>
      </w:r>
    </w:p>
    <w:p w14:paraId="1F89722E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76EE233A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28CA6414" w14:textId="357C30B3" w:rsidR="00001F41" w:rsidRPr="00A57920" w:rsidRDefault="00001F41" w:rsidP="00860314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6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فرضيه</w:t>
      </w:r>
      <w:r w:rsidR="00860314">
        <w:rPr>
          <w:rFonts w:ascii="Century" w:hAnsi="Century" w:cs="B Nazanin" w:hint="cs"/>
          <w:sz w:val="22"/>
          <w:szCs w:val="22"/>
          <w:rtl/>
        </w:rPr>
        <w:t>‌</w:t>
      </w:r>
      <w:r w:rsidRPr="00A57920">
        <w:rPr>
          <w:rFonts w:ascii="Century" w:hAnsi="Century" w:cs="B Nazanin" w:hint="cs"/>
          <w:sz w:val="22"/>
          <w:szCs w:val="22"/>
          <w:rtl/>
        </w:rPr>
        <w:t>ها يا مسا</w:t>
      </w:r>
      <w:r w:rsidR="00860314">
        <w:rPr>
          <w:rFonts w:ascii="Century" w:hAnsi="Century" w:cs="B Nazanin" w:hint="cs"/>
          <w:sz w:val="22"/>
          <w:szCs w:val="22"/>
          <w:rtl/>
        </w:rPr>
        <w:t>ئ</w:t>
      </w:r>
      <w:r w:rsidRPr="00A57920">
        <w:rPr>
          <w:rFonts w:ascii="Century" w:hAnsi="Century" w:cs="B Nazanin" w:hint="cs"/>
          <w:sz w:val="22"/>
          <w:szCs w:val="22"/>
          <w:rtl/>
        </w:rPr>
        <w:t>ل مورد جستجوي طرح:</w:t>
      </w:r>
    </w:p>
    <w:p w14:paraId="776E1E6A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معقول است          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="003C2AFB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معقول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5691CFD4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مطرح نگرديده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نيازي ندارد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32DED3A7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7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سابقه علمي ارايه شده براي طرح:</w:t>
      </w:r>
    </w:p>
    <w:p w14:paraId="296A8D21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افي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افي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77B4EE32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  <w:lang w:bidi="fa-IR"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ي که کافي نيست لطفاً سوابقي را که اطلاع داريد، ذکر نماييد.</w:t>
      </w:r>
    </w:p>
    <w:p w14:paraId="7322F1BE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  <w:lang w:bidi="fa-IR"/>
        </w:rPr>
      </w:pPr>
    </w:p>
    <w:p w14:paraId="1EA0F059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  <w:lang w:bidi="fa-IR"/>
        </w:rPr>
      </w:pPr>
    </w:p>
    <w:p w14:paraId="1F315695" w14:textId="5A871D04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  <w:lang w:bidi="fa-IR"/>
        </w:rPr>
      </w:pPr>
      <w:r w:rsidRPr="00A57920">
        <w:rPr>
          <w:rFonts w:ascii="Century" w:hAnsi="Century" w:cs="B Nazanin" w:hint="cs"/>
          <w:sz w:val="22"/>
          <w:szCs w:val="22"/>
          <w:rtl/>
          <w:lang w:bidi="fa-IR"/>
        </w:rPr>
        <w:t xml:space="preserve">8 </w:t>
      </w:r>
      <w:r w:rsidRPr="00A57920">
        <w:rPr>
          <w:rFonts w:cs="Traffic" w:hint="cs"/>
          <w:sz w:val="22"/>
          <w:szCs w:val="22"/>
          <w:rtl/>
          <w:lang w:bidi="fa-IR"/>
        </w:rPr>
        <w:t>–</w:t>
      </w:r>
      <w:r w:rsidRPr="00A57920">
        <w:rPr>
          <w:rFonts w:ascii="Century" w:hAnsi="Century" w:cs="B Nazanin" w:hint="cs"/>
          <w:sz w:val="22"/>
          <w:szCs w:val="22"/>
          <w:rtl/>
          <w:lang w:bidi="fa-IR"/>
        </w:rPr>
        <w:t xml:space="preserve"> وضعيت </w:t>
      </w:r>
      <w:r w:rsidR="00860314">
        <w:rPr>
          <w:rFonts w:ascii="Century" w:hAnsi="Century" w:cs="B Nazanin" w:hint="cs"/>
          <w:sz w:val="22"/>
          <w:szCs w:val="22"/>
          <w:rtl/>
          <w:lang w:bidi="fa-IR"/>
        </w:rPr>
        <w:t>طرح آزمايشات و</w:t>
      </w:r>
      <w:r w:rsidRPr="00A57920">
        <w:rPr>
          <w:rFonts w:ascii="Century" w:hAnsi="Century" w:cs="B Nazanin" w:hint="cs"/>
          <w:sz w:val="22"/>
          <w:szCs w:val="22"/>
          <w:rtl/>
          <w:lang w:bidi="fa-IR"/>
        </w:rPr>
        <w:t xml:space="preserve"> اطلاعات آماري (در صورت لزوم):</w:t>
      </w:r>
    </w:p>
    <w:p w14:paraId="42D35A36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  <w:lang w:bidi="fa-IR"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کافي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افي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4138996B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توضيحات : </w:t>
      </w:r>
    </w:p>
    <w:p w14:paraId="33626282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6069D763" w14:textId="0C7112C6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9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وضعيت تصاوير و جداول</w:t>
      </w:r>
      <w:r w:rsidR="00860314">
        <w:rPr>
          <w:rFonts w:ascii="Century" w:hAnsi="Century" w:cs="B Nazanin" w:hint="cs"/>
          <w:sz w:val="22"/>
          <w:szCs w:val="22"/>
          <w:rtl/>
        </w:rPr>
        <w:t xml:space="preserve"> </w:t>
      </w:r>
      <w:r w:rsidRPr="00A57920">
        <w:rPr>
          <w:rFonts w:ascii="Century" w:hAnsi="Century" w:cs="B Nazanin" w:hint="cs"/>
          <w:sz w:val="22"/>
          <w:szCs w:val="22"/>
          <w:rtl/>
        </w:rPr>
        <w:t>(در صورت وجود تصوير و جدول) :</w:t>
      </w:r>
    </w:p>
    <w:p w14:paraId="5778D9B7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کافي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کافي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7D4D0773" w14:textId="77777777" w:rsidR="00164F21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  <w:sectPr w:rsidR="00164F21" w:rsidSect="008C5C75">
          <w:headerReference w:type="default" r:id="rId11"/>
          <w:pgSz w:w="11907" w:h="16840" w:code="9"/>
          <w:pgMar w:top="1440" w:right="1152" w:bottom="1152" w:left="1152" w:header="144" w:footer="576" w:gutter="0"/>
          <w:pgBorders w:offsetFrom="page">
            <w:top w:val="wave" w:sz="6" w:space="24" w:color="auto"/>
            <w:left w:val="wave" w:sz="6" w:space="24" w:color="auto"/>
            <w:bottom w:val="wave" w:sz="6" w:space="24" w:color="auto"/>
            <w:right w:val="wave" w:sz="6" w:space="24" w:color="auto"/>
          </w:pgBorders>
          <w:cols w:space="708"/>
          <w:docGrid w:linePitch="360"/>
        </w:sect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    توضيحات :</w:t>
      </w:r>
    </w:p>
    <w:p w14:paraId="4A1679F9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lastRenderedPageBreak/>
        <w:t xml:space="preserve">10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فهرست ماخذ و منابع علمي:</w:t>
      </w:r>
    </w:p>
    <w:p w14:paraId="5B522D4E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املاً ارتباط دارد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مي ارتباط دارد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7AA10018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ارتباط ندارد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          </w:t>
      </w:r>
      <w:r w:rsidR="003C2AFB">
        <w:rPr>
          <w:rFonts w:ascii="Century" w:hAnsi="Century" w:cs="B Nazanin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فهرستي ارايه نشده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0D8D951A" w14:textId="77777777" w:rsidR="00001F41" w:rsidRPr="00A57920" w:rsidRDefault="00001F41" w:rsidP="003C2AFB">
      <w:pPr>
        <w:bidi/>
        <w:rPr>
          <w:rFonts w:cs="B Nazanin"/>
          <w:sz w:val="22"/>
          <w:szCs w:val="22"/>
          <w:rtl/>
          <w:lang w:bidi="fa-IR"/>
        </w:rPr>
      </w:pPr>
      <w:r w:rsidRPr="00A57920">
        <w:rPr>
          <w:rFonts w:cs="B Nazanin" w:hint="cs"/>
          <w:sz w:val="22"/>
          <w:szCs w:val="22"/>
          <w:rtl/>
          <w:lang w:bidi="fa-IR"/>
        </w:rPr>
        <w:t xml:space="preserve">11 </w:t>
      </w:r>
      <w:r w:rsidRPr="00A57920">
        <w:rPr>
          <w:rFonts w:cs="Traffic" w:hint="cs"/>
          <w:sz w:val="22"/>
          <w:szCs w:val="22"/>
          <w:rtl/>
          <w:lang w:bidi="fa-IR"/>
        </w:rPr>
        <w:t>–</w:t>
      </w:r>
      <w:r w:rsidRPr="00A57920">
        <w:rPr>
          <w:rFonts w:cs="B Nazanin" w:hint="cs"/>
          <w:sz w:val="22"/>
          <w:szCs w:val="22"/>
          <w:rtl/>
          <w:lang w:bidi="fa-IR"/>
        </w:rPr>
        <w:t xml:space="preserve"> روش پژوهش:</w:t>
      </w:r>
    </w:p>
    <w:p w14:paraId="0B9DCE01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cs="B Nazanin" w:hint="cs"/>
          <w:sz w:val="22"/>
          <w:szCs w:val="22"/>
          <w:rtl/>
          <w:lang w:bidi="fa-IR"/>
        </w:rPr>
        <w:tab/>
        <w:t xml:space="preserve">علمي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علمي ني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3FF4C1BF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منفي بودن پاسخ، لطفاً دلايل خود را ارايه فرماييد.</w:t>
      </w:r>
    </w:p>
    <w:p w14:paraId="2BB99DDF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</w:p>
    <w:p w14:paraId="0AEA338E" w14:textId="2CBBBDE5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12 </w:t>
      </w:r>
      <w:r w:rsidRPr="00A57920">
        <w:rPr>
          <w:rFonts w:cs="Traffic" w:hint="cs"/>
          <w:sz w:val="22"/>
          <w:szCs w:val="22"/>
          <w:rtl/>
        </w:rPr>
        <w:t>–</w:t>
      </w:r>
      <w:r w:rsidR="00860314">
        <w:rPr>
          <w:rFonts w:ascii="Century" w:hAnsi="Century" w:cs="B Nazanin" w:hint="cs"/>
          <w:sz w:val="22"/>
          <w:szCs w:val="22"/>
          <w:rtl/>
        </w:rPr>
        <w:t xml:space="preserve"> زمان پيش‌</w:t>
      </w:r>
      <w:r w:rsidRPr="00A57920">
        <w:rPr>
          <w:rFonts w:ascii="Century" w:hAnsi="Century" w:cs="B Nazanin" w:hint="cs"/>
          <w:sz w:val="22"/>
          <w:szCs w:val="22"/>
          <w:rtl/>
        </w:rPr>
        <w:t>بيني شده:</w:t>
      </w:r>
    </w:p>
    <w:p w14:paraId="55C88342" w14:textId="77777777" w:rsidR="00001F41" w:rsidRPr="00A57920" w:rsidRDefault="00001F41" w:rsidP="003C2AFB">
      <w:pPr>
        <w:bidi/>
        <w:ind w:firstLine="720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مناسب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م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زياد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08606F6B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مناسب نبودن، پيشنهاد خود را در مورد هر مرحله مرقوم فرماييد.</w:t>
      </w:r>
    </w:p>
    <w:p w14:paraId="769F19AF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</w:p>
    <w:p w14:paraId="50A94928" w14:textId="390D025F" w:rsidR="00001F41" w:rsidRPr="00A57920" w:rsidRDefault="00001F41" w:rsidP="00860314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13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برنامه زمان</w:t>
      </w:r>
      <w:r w:rsidR="00860314">
        <w:rPr>
          <w:rFonts w:ascii="Century" w:hAnsi="Century" w:cs="B Nazanin" w:hint="cs"/>
          <w:sz w:val="22"/>
          <w:szCs w:val="22"/>
          <w:rtl/>
        </w:rPr>
        <w:t>‌</w:t>
      </w:r>
      <w:r w:rsidRPr="00A57920">
        <w:rPr>
          <w:rFonts w:ascii="Century" w:hAnsi="Century" w:cs="B Nazanin" w:hint="cs"/>
          <w:sz w:val="22"/>
          <w:szCs w:val="22"/>
          <w:rtl/>
        </w:rPr>
        <w:t>بندي شده:</w:t>
      </w:r>
    </w:p>
    <w:p w14:paraId="096863AB" w14:textId="77777777" w:rsidR="00001F41" w:rsidRPr="00A57920" w:rsidRDefault="003C2AFB" w:rsidP="003C2AFB">
      <w:pPr>
        <w:bidi/>
        <w:rPr>
          <w:rFonts w:ascii="Century" w:hAnsi="Century" w:cs="B Nazanin"/>
          <w:sz w:val="22"/>
          <w:szCs w:val="22"/>
          <w:rtl/>
        </w:rPr>
      </w:pPr>
      <w:r>
        <w:rPr>
          <w:rFonts w:ascii="Century" w:hAnsi="Century" w:cs="B Nazanin" w:hint="cs"/>
          <w:sz w:val="22"/>
          <w:szCs w:val="22"/>
          <w:rtl/>
        </w:rPr>
        <w:tab/>
      </w:r>
      <w:r w:rsidR="00001F41" w:rsidRPr="00A57920">
        <w:rPr>
          <w:rFonts w:ascii="Century" w:hAnsi="Century" w:cs="B Nazanin" w:hint="cs"/>
          <w:sz w:val="22"/>
          <w:szCs w:val="22"/>
          <w:rtl/>
        </w:rPr>
        <w:t xml:space="preserve">مناسب است </w:t>
      </w:r>
      <w:r w:rsidR="00001F41" w:rsidRPr="00A57920">
        <w:rPr>
          <w:rFonts w:ascii="Century" w:hAnsi="Century" w:cs="B Nazanin"/>
          <w:sz w:val="22"/>
          <w:szCs w:val="22"/>
          <w:rtl/>
        </w:rPr>
        <w:t>□</w:t>
      </w:r>
      <w:r w:rsidR="00001F41" w:rsidRPr="00A57920">
        <w:rPr>
          <w:rFonts w:ascii="Century" w:hAnsi="Century" w:cs="B Nazanin" w:hint="cs"/>
          <w:sz w:val="22"/>
          <w:szCs w:val="22"/>
          <w:rtl/>
        </w:rPr>
        <w:tab/>
      </w:r>
      <w:r w:rsidR="00001F41" w:rsidRPr="00A57920">
        <w:rPr>
          <w:rFonts w:ascii="Century" w:hAnsi="Century" w:cs="B Nazanin" w:hint="cs"/>
          <w:sz w:val="22"/>
          <w:szCs w:val="22"/>
          <w:rtl/>
        </w:rPr>
        <w:tab/>
        <w:t xml:space="preserve">مناسب نيست </w:t>
      </w:r>
      <w:r w:rsidR="00001F41" w:rsidRPr="00A57920">
        <w:rPr>
          <w:rFonts w:ascii="Century" w:hAnsi="Century" w:cs="B Nazanin"/>
          <w:sz w:val="22"/>
          <w:szCs w:val="22"/>
          <w:rtl/>
        </w:rPr>
        <w:t>□</w:t>
      </w:r>
    </w:p>
    <w:p w14:paraId="04C44C53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مناسب نبودن، پيشنهاد خود را در مورد هر مرحله مرقوم فرماييد.</w:t>
      </w:r>
    </w:p>
    <w:p w14:paraId="79B0BE47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</w:p>
    <w:p w14:paraId="0C80977E" w14:textId="4096361D" w:rsidR="00001F41" w:rsidRPr="00A57920" w:rsidRDefault="00001F41" w:rsidP="00860314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14 </w:t>
      </w:r>
      <w:r w:rsidRPr="00A57920">
        <w:rPr>
          <w:rFonts w:cs="Traffic" w:hint="cs"/>
          <w:sz w:val="22"/>
          <w:szCs w:val="22"/>
          <w:rtl/>
        </w:rPr>
        <w:t>–</w:t>
      </w:r>
      <w:r w:rsidR="00860314">
        <w:rPr>
          <w:rFonts w:ascii="Century" w:hAnsi="Century" w:cs="B Nazanin" w:hint="cs"/>
          <w:sz w:val="22"/>
          <w:szCs w:val="22"/>
          <w:rtl/>
        </w:rPr>
        <w:t xml:space="preserve">  هزينه‌</w:t>
      </w:r>
      <w:r w:rsidRPr="00A57920">
        <w:rPr>
          <w:rFonts w:ascii="Century" w:hAnsi="Century" w:cs="B Nazanin" w:hint="cs"/>
          <w:sz w:val="22"/>
          <w:szCs w:val="22"/>
          <w:rtl/>
        </w:rPr>
        <w:t>هاي پرسنلي فرم پيشنهاد</w:t>
      </w:r>
      <w:r w:rsidR="00860314">
        <w:rPr>
          <w:rFonts w:ascii="Century" w:hAnsi="Century" w:cs="B Nazanin" w:hint="cs"/>
          <w:sz w:val="22"/>
          <w:szCs w:val="22"/>
          <w:rtl/>
        </w:rPr>
        <w:t>ه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طرح:</w:t>
      </w:r>
    </w:p>
    <w:p w14:paraId="3C406D41" w14:textId="77777777" w:rsidR="00001F41" w:rsidRPr="00A57920" w:rsidRDefault="00001F41" w:rsidP="003C2AFB">
      <w:pPr>
        <w:bidi/>
        <w:ind w:firstLine="720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مناسب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کم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  <w:r w:rsidRPr="00A57920">
        <w:rPr>
          <w:rFonts w:ascii="Century" w:hAnsi="Century" w:cs="B Nazanin" w:hint="cs"/>
          <w:sz w:val="22"/>
          <w:szCs w:val="22"/>
          <w:rtl/>
        </w:rPr>
        <w:tab/>
      </w:r>
      <w:r w:rsidRPr="00A57920">
        <w:rPr>
          <w:rFonts w:ascii="Century" w:hAnsi="Century" w:cs="B Nazanin" w:hint="cs"/>
          <w:sz w:val="22"/>
          <w:szCs w:val="22"/>
          <w:rtl/>
        </w:rPr>
        <w:tab/>
        <w:t xml:space="preserve">زياد است </w:t>
      </w:r>
      <w:r w:rsidRPr="00A57920">
        <w:rPr>
          <w:rFonts w:ascii="Century" w:hAnsi="Century" w:cs="B Nazanin"/>
          <w:sz w:val="22"/>
          <w:szCs w:val="22"/>
          <w:rtl/>
        </w:rPr>
        <w:t>□</w:t>
      </w:r>
    </w:p>
    <w:p w14:paraId="0EAC1E19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عدم تناسب، لطفاً مقدار مناسب را پيشنهاد نماييد.</w:t>
      </w:r>
    </w:p>
    <w:p w14:paraId="7C0B637E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</w:p>
    <w:p w14:paraId="5BF4E4BD" w14:textId="77777777" w:rsidR="00001F41" w:rsidRPr="00A57920" w:rsidRDefault="00001F41" w:rsidP="003C2AFB">
      <w:pPr>
        <w:bidi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 xml:space="preserve">15 </w:t>
      </w:r>
      <w:r w:rsidRPr="00A57920">
        <w:rPr>
          <w:rFonts w:cs="Traffic" w:hint="cs"/>
          <w:sz w:val="22"/>
          <w:szCs w:val="22"/>
          <w:rtl/>
        </w:rPr>
        <w:t>–</w:t>
      </w:r>
      <w:r w:rsidRPr="00A57920">
        <w:rPr>
          <w:rFonts w:ascii="Century" w:hAnsi="Century" w:cs="B Nazanin" w:hint="cs"/>
          <w:sz w:val="22"/>
          <w:szCs w:val="22"/>
          <w:rtl/>
        </w:rPr>
        <w:t xml:space="preserve"> هزينه کل طرح:</w:t>
      </w:r>
    </w:p>
    <w:p w14:paraId="5CF80C30" w14:textId="77777777" w:rsidR="00001F41" w:rsidRPr="00A57920" w:rsidRDefault="003C2AFB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>
        <w:rPr>
          <w:rFonts w:ascii="Century" w:hAnsi="Century" w:cs="B Nazanin" w:hint="cs"/>
          <w:sz w:val="22"/>
          <w:szCs w:val="22"/>
          <w:rtl/>
        </w:rPr>
        <w:tab/>
      </w:r>
      <w:r w:rsidR="00001F41" w:rsidRPr="00A57920">
        <w:rPr>
          <w:rFonts w:ascii="Century" w:hAnsi="Century" w:cs="B Nazanin" w:hint="cs"/>
          <w:sz w:val="22"/>
          <w:szCs w:val="22"/>
          <w:rtl/>
        </w:rPr>
        <w:t xml:space="preserve">مناسب است </w:t>
      </w:r>
      <w:r w:rsidR="00001F41" w:rsidRPr="00A57920">
        <w:rPr>
          <w:rFonts w:ascii="Century" w:hAnsi="Century" w:cs="B Nazanin"/>
          <w:sz w:val="22"/>
          <w:szCs w:val="22"/>
          <w:rtl/>
        </w:rPr>
        <w:t>□</w:t>
      </w:r>
      <w:r w:rsidR="00001F41" w:rsidRPr="00A57920">
        <w:rPr>
          <w:rFonts w:ascii="Century" w:hAnsi="Century" w:cs="B Nazanin" w:hint="cs"/>
          <w:sz w:val="22"/>
          <w:szCs w:val="22"/>
          <w:rtl/>
        </w:rPr>
        <w:t xml:space="preserve">      </w:t>
      </w:r>
      <w:r>
        <w:rPr>
          <w:rFonts w:ascii="Century" w:hAnsi="Century" w:cs="B Nazanin"/>
          <w:sz w:val="22"/>
          <w:szCs w:val="22"/>
          <w:rtl/>
        </w:rPr>
        <w:tab/>
      </w:r>
      <w:r>
        <w:rPr>
          <w:rFonts w:ascii="Century" w:hAnsi="Century" w:cs="B Nazanin"/>
          <w:sz w:val="22"/>
          <w:szCs w:val="22"/>
          <w:rtl/>
        </w:rPr>
        <w:tab/>
      </w:r>
      <w:r w:rsidR="00001F41" w:rsidRPr="00A57920">
        <w:rPr>
          <w:rFonts w:ascii="Century" w:hAnsi="Century" w:cs="B Nazanin" w:hint="cs"/>
          <w:sz w:val="22"/>
          <w:szCs w:val="22"/>
          <w:rtl/>
        </w:rPr>
        <w:t xml:space="preserve">زياد است </w:t>
      </w:r>
      <w:r w:rsidR="00001F41" w:rsidRPr="00A57920">
        <w:rPr>
          <w:rFonts w:ascii="Century" w:hAnsi="Century" w:cs="B Nazanin"/>
          <w:sz w:val="22"/>
          <w:szCs w:val="22"/>
          <w:rtl/>
        </w:rPr>
        <w:t>□</w:t>
      </w:r>
      <w:r w:rsidR="00001F41" w:rsidRPr="00A57920">
        <w:rPr>
          <w:rFonts w:ascii="Century" w:hAnsi="Century" w:cs="B Nazanin" w:hint="cs"/>
          <w:sz w:val="22"/>
          <w:szCs w:val="22"/>
          <w:rtl/>
        </w:rPr>
        <w:tab/>
      </w:r>
      <w:r w:rsidR="00001F41" w:rsidRPr="00A57920">
        <w:rPr>
          <w:rFonts w:ascii="Century" w:hAnsi="Century" w:cs="B Nazanin" w:hint="cs"/>
          <w:sz w:val="22"/>
          <w:szCs w:val="22"/>
          <w:rtl/>
        </w:rPr>
        <w:tab/>
        <w:t xml:space="preserve">کم است </w:t>
      </w:r>
      <w:r w:rsidR="00001F41" w:rsidRPr="00A57920">
        <w:rPr>
          <w:rFonts w:ascii="Century" w:hAnsi="Century" w:cs="B Nazanin"/>
          <w:sz w:val="22"/>
          <w:szCs w:val="22"/>
          <w:rtl/>
        </w:rPr>
        <w:t>□</w:t>
      </w:r>
    </w:p>
    <w:p w14:paraId="32F86C00" w14:textId="77777777" w:rsidR="00001F41" w:rsidRPr="00A57920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A57920">
        <w:rPr>
          <w:rFonts w:ascii="Century" w:hAnsi="Century" w:cs="B Nazanin" w:hint="cs"/>
          <w:sz w:val="22"/>
          <w:szCs w:val="22"/>
          <w:rtl/>
        </w:rPr>
        <w:t>در صورت لزوم توضيح دهيد.</w:t>
      </w:r>
    </w:p>
    <w:p w14:paraId="7F53F850" w14:textId="77777777" w:rsidR="00001F41" w:rsidRPr="003C2AFB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536A1DBB" w14:textId="77777777" w:rsidR="00001F41" w:rsidRPr="003C2AFB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290374C3" w14:textId="77777777" w:rsidR="00A57920" w:rsidRPr="003C2AFB" w:rsidRDefault="00001F41" w:rsidP="003C2AFB">
      <w:pPr>
        <w:bidi/>
        <w:rPr>
          <w:rFonts w:cs="B Nazanin"/>
          <w:sz w:val="22"/>
          <w:szCs w:val="22"/>
          <w:rtl/>
        </w:rPr>
      </w:pPr>
      <w:r w:rsidRPr="003C2AFB">
        <w:rPr>
          <w:rFonts w:ascii="Century" w:hAnsi="Century" w:cs="B Nazanin" w:hint="cs"/>
          <w:sz w:val="22"/>
          <w:szCs w:val="22"/>
          <w:rtl/>
        </w:rPr>
        <w:t xml:space="preserve">16- </w:t>
      </w:r>
      <w:r w:rsidR="00A57920" w:rsidRPr="003C2AFB">
        <w:rPr>
          <w:rFonts w:cs="B Nazanin" w:hint="cs"/>
          <w:sz w:val="22"/>
          <w:szCs w:val="22"/>
          <w:rtl/>
        </w:rPr>
        <w:t>پیشنهاده</w:t>
      </w:r>
      <w:r w:rsidR="00A57920" w:rsidRPr="003C2AFB">
        <w:rPr>
          <w:rFonts w:cs="B Nazanin"/>
          <w:sz w:val="22"/>
          <w:szCs w:val="22"/>
          <w:rtl/>
        </w:rPr>
        <w:t xml:space="preserve"> </w:t>
      </w:r>
      <w:r w:rsidR="00A57920" w:rsidRPr="003C2AFB">
        <w:rPr>
          <w:rFonts w:cs="B Nazanin" w:hint="cs"/>
          <w:sz w:val="22"/>
          <w:szCs w:val="22"/>
          <w:rtl/>
        </w:rPr>
        <w:t>به</w:t>
      </w:r>
      <w:r w:rsidR="00A57920" w:rsidRPr="003C2AFB">
        <w:rPr>
          <w:rFonts w:cs="B Nazanin"/>
          <w:sz w:val="22"/>
          <w:szCs w:val="22"/>
          <w:rtl/>
        </w:rPr>
        <w:t xml:space="preserve"> </w:t>
      </w:r>
      <w:r w:rsidR="00A57920" w:rsidRPr="003C2AFB">
        <w:rPr>
          <w:rFonts w:cs="B Nazanin" w:hint="cs"/>
          <w:sz w:val="22"/>
          <w:szCs w:val="22"/>
          <w:rtl/>
        </w:rPr>
        <w:t>شکل</w:t>
      </w:r>
      <w:r w:rsidR="00A57920" w:rsidRPr="003C2AFB">
        <w:rPr>
          <w:rFonts w:cs="B Nazanin"/>
          <w:sz w:val="22"/>
          <w:szCs w:val="22"/>
          <w:rtl/>
        </w:rPr>
        <w:t xml:space="preserve"> </w:t>
      </w:r>
      <w:r w:rsidR="00A57920" w:rsidRPr="003C2AFB">
        <w:rPr>
          <w:rFonts w:cs="B Nazanin" w:hint="cs"/>
          <w:sz w:val="22"/>
          <w:szCs w:val="22"/>
          <w:rtl/>
        </w:rPr>
        <w:t xml:space="preserve">موجود: </w:t>
      </w:r>
    </w:p>
    <w:p w14:paraId="04A330EA" w14:textId="77777777" w:rsidR="00A57920" w:rsidRPr="003C2AFB" w:rsidRDefault="00A57920" w:rsidP="00117C28">
      <w:pPr>
        <w:bidi/>
        <w:ind w:firstLine="720"/>
        <w:rPr>
          <w:rFonts w:cs="B Nazanin"/>
          <w:sz w:val="22"/>
          <w:szCs w:val="22"/>
          <w:rtl/>
        </w:rPr>
      </w:pPr>
      <w:r w:rsidRPr="003C2AFB">
        <w:rPr>
          <w:rFonts w:cs="B Nazanin" w:hint="cs"/>
          <w:sz w:val="22"/>
          <w:szCs w:val="22"/>
          <w:rtl/>
        </w:rPr>
        <w:t>مورد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>تأیید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است </w:t>
      </w:r>
      <w:r w:rsidRPr="003C2AFB">
        <w:rPr>
          <w:rFonts w:hint="cs"/>
          <w:sz w:val="22"/>
          <w:szCs w:val="22"/>
          <w:rtl/>
        </w:rPr>
        <w:t>□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/>
          <w:sz w:val="22"/>
          <w:szCs w:val="22"/>
          <w:rtl/>
        </w:rPr>
        <w:tab/>
      </w:r>
      <w:r w:rsidRPr="003C2AFB">
        <w:rPr>
          <w:rFonts w:cs="B Nazanin"/>
          <w:sz w:val="22"/>
          <w:szCs w:val="22"/>
          <w:rtl/>
        </w:rPr>
        <w:tab/>
      </w:r>
      <w:r w:rsidRPr="003C2AFB">
        <w:rPr>
          <w:rFonts w:cs="B Nazanin"/>
          <w:sz w:val="22"/>
          <w:szCs w:val="22"/>
          <w:rtl/>
        </w:rPr>
        <w:tab/>
      </w:r>
      <w:r w:rsidRPr="003C2AFB">
        <w:rPr>
          <w:rFonts w:cs="B Nazanin"/>
          <w:sz w:val="22"/>
          <w:szCs w:val="22"/>
          <w:rtl/>
        </w:rPr>
        <w:tab/>
      </w:r>
      <w:r w:rsidR="003C2AFB">
        <w:rPr>
          <w:rFonts w:cs="B Nazanin" w:hint="cs"/>
          <w:sz w:val="22"/>
          <w:szCs w:val="22"/>
          <w:rtl/>
        </w:rPr>
        <w:t xml:space="preserve">  </w:t>
      </w:r>
      <w:r w:rsidR="00117C28">
        <w:rPr>
          <w:rFonts w:cs="B Nazanin"/>
          <w:sz w:val="22"/>
          <w:szCs w:val="22"/>
          <w:rtl/>
        </w:rPr>
        <w:tab/>
      </w:r>
      <w:r w:rsidR="00117C28">
        <w:rPr>
          <w:rFonts w:cs="B Nazanin" w:hint="cs"/>
          <w:sz w:val="22"/>
          <w:szCs w:val="22"/>
          <w:rtl/>
        </w:rPr>
        <w:t>ن</w:t>
      </w:r>
      <w:r w:rsidRPr="003C2AFB">
        <w:rPr>
          <w:rFonts w:cs="B Nazanin" w:hint="cs"/>
          <w:sz w:val="22"/>
          <w:szCs w:val="22"/>
          <w:rtl/>
        </w:rPr>
        <w:t>یاز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>به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اصلاحات </w:t>
      </w:r>
      <w:r w:rsidR="00117C28">
        <w:rPr>
          <w:rFonts w:cs="B Nazanin" w:hint="cs"/>
          <w:sz w:val="22"/>
          <w:szCs w:val="22"/>
          <w:rtl/>
        </w:rPr>
        <w:t xml:space="preserve">جزئی </w:t>
      </w:r>
      <w:r w:rsidRPr="003C2AFB">
        <w:rPr>
          <w:rFonts w:cs="B Nazanin" w:hint="cs"/>
          <w:sz w:val="22"/>
          <w:szCs w:val="22"/>
          <w:rtl/>
        </w:rPr>
        <w:t>بدون داوری مجدد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دارد </w:t>
      </w:r>
      <w:r w:rsidRPr="003C2AFB">
        <w:rPr>
          <w:rFonts w:hint="cs"/>
          <w:sz w:val="22"/>
          <w:szCs w:val="22"/>
          <w:rtl/>
        </w:rPr>
        <w:t>□</w:t>
      </w:r>
    </w:p>
    <w:p w14:paraId="03982CD8" w14:textId="77777777" w:rsidR="00A57920" w:rsidRPr="003C2AFB" w:rsidRDefault="00A57920" w:rsidP="00117C28">
      <w:pPr>
        <w:bidi/>
        <w:ind w:firstLine="720"/>
        <w:rPr>
          <w:rFonts w:cs="B Nazanin"/>
          <w:sz w:val="22"/>
          <w:szCs w:val="22"/>
          <w:rtl/>
        </w:rPr>
      </w:pPr>
      <w:r w:rsidRPr="003C2AFB">
        <w:rPr>
          <w:rFonts w:cs="B Nazanin" w:hint="cs"/>
          <w:sz w:val="22"/>
          <w:szCs w:val="22"/>
          <w:rtl/>
        </w:rPr>
        <w:t>نیاز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>به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اصلاحات </w:t>
      </w:r>
      <w:r w:rsidR="00117C28">
        <w:rPr>
          <w:rFonts w:cs="B Nazanin" w:hint="cs"/>
          <w:sz w:val="22"/>
          <w:szCs w:val="22"/>
          <w:rtl/>
        </w:rPr>
        <w:t xml:space="preserve">کلی </w:t>
      </w:r>
      <w:r w:rsidRPr="003C2AFB">
        <w:rPr>
          <w:rFonts w:cs="B Nazanin" w:hint="cs"/>
          <w:sz w:val="22"/>
          <w:szCs w:val="22"/>
          <w:rtl/>
        </w:rPr>
        <w:t>و داوری مجدد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دارد </w:t>
      </w:r>
      <w:r w:rsidRPr="003C2AFB">
        <w:rPr>
          <w:rFonts w:hint="cs"/>
          <w:sz w:val="22"/>
          <w:szCs w:val="22"/>
          <w:rtl/>
        </w:rPr>
        <w:t>□</w:t>
      </w:r>
      <w:r w:rsidR="00117C28">
        <w:rPr>
          <w:sz w:val="22"/>
          <w:szCs w:val="22"/>
          <w:rtl/>
        </w:rPr>
        <w:tab/>
      </w:r>
      <w:r w:rsidR="00117C28">
        <w:rPr>
          <w:sz w:val="22"/>
          <w:szCs w:val="22"/>
          <w:rtl/>
        </w:rPr>
        <w:tab/>
      </w:r>
      <w:r w:rsidR="00117C28">
        <w:rPr>
          <w:rFonts w:cs="B Nazanin" w:hint="cs"/>
          <w:sz w:val="22"/>
          <w:szCs w:val="22"/>
          <w:rtl/>
        </w:rPr>
        <w:t>غ</w:t>
      </w:r>
      <w:r w:rsidRPr="003C2AFB">
        <w:rPr>
          <w:rFonts w:cs="B Nazanin" w:hint="cs"/>
          <w:sz w:val="22"/>
          <w:szCs w:val="22"/>
          <w:rtl/>
        </w:rPr>
        <w:t>یرقابل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>قبول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 xml:space="preserve">است </w:t>
      </w:r>
      <w:r w:rsidRPr="003C2AFB">
        <w:rPr>
          <w:rFonts w:cs="B Nazanin"/>
          <w:sz w:val="22"/>
          <w:szCs w:val="22"/>
        </w:rPr>
        <w:t xml:space="preserve"> </w:t>
      </w:r>
      <w:r w:rsidRPr="003C2AFB">
        <w:rPr>
          <w:rFonts w:cs="B Nazanin" w:hint="cs"/>
          <w:sz w:val="22"/>
          <w:szCs w:val="22"/>
        </w:rPr>
        <w:t>□</w:t>
      </w:r>
    </w:p>
    <w:p w14:paraId="7FFD17E8" w14:textId="77777777" w:rsidR="00A57920" w:rsidRPr="003C2AFB" w:rsidRDefault="00A57920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  <w:r w:rsidRPr="003C2AFB">
        <w:rPr>
          <w:rFonts w:cs="B Nazanin" w:hint="cs"/>
          <w:sz w:val="22"/>
          <w:szCs w:val="22"/>
          <w:rtl/>
        </w:rPr>
        <w:t>توضیحات</w:t>
      </w:r>
      <w:r w:rsidRPr="003C2AFB">
        <w:rPr>
          <w:rFonts w:cs="B Nazanin"/>
          <w:sz w:val="22"/>
          <w:szCs w:val="22"/>
          <w:rtl/>
        </w:rPr>
        <w:t xml:space="preserve"> </w:t>
      </w:r>
      <w:r w:rsidRPr="003C2AFB">
        <w:rPr>
          <w:rFonts w:cs="B Nazanin" w:hint="cs"/>
          <w:sz w:val="22"/>
          <w:szCs w:val="22"/>
          <w:rtl/>
        </w:rPr>
        <w:t>تکمیلی</w:t>
      </w:r>
      <w:r w:rsidRPr="003C2AFB">
        <w:rPr>
          <w:rFonts w:cs="B Nazanin"/>
          <w:sz w:val="22"/>
          <w:szCs w:val="22"/>
          <w:rtl/>
        </w:rPr>
        <w:t xml:space="preserve"> ....</w:t>
      </w:r>
      <w:r w:rsidRPr="003C2AFB">
        <w:rPr>
          <w:rFonts w:cs="B Nazanin" w:hint="cs"/>
          <w:sz w:val="22"/>
          <w:szCs w:val="22"/>
          <w:rtl/>
        </w:rPr>
        <w:t>...............</w:t>
      </w:r>
    </w:p>
    <w:p w14:paraId="2B8B1D63" w14:textId="77777777" w:rsidR="00001F41" w:rsidRDefault="00001F41" w:rsidP="003C2AFB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12F32D6B" w14:textId="77777777" w:rsidR="00070EB2" w:rsidRPr="003C2AFB" w:rsidRDefault="00070EB2" w:rsidP="00070EB2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16221C2B" w14:textId="77777777" w:rsidR="00871816" w:rsidRPr="003C2AFB" w:rsidRDefault="00871816" w:rsidP="00871816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359F5D3C" w14:textId="624193CE" w:rsidR="00001F41" w:rsidRPr="003C2AFB" w:rsidRDefault="00001F41" w:rsidP="00860314">
      <w:pPr>
        <w:bidi/>
        <w:jc w:val="both"/>
        <w:rPr>
          <w:rFonts w:ascii="Century" w:hAnsi="Century" w:cs="B Nazanin"/>
          <w:b/>
          <w:bCs/>
          <w:sz w:val="22"/>
          <w:szCs w:val="22"/>
          <w:rtl/>
        </w:rPr>
      </w:pPr>
      <w:r w:rsidRPr="003C2AFB">
        <w:rPr>
          <w:rFonts w:ascii="Century" w:hAnsi="Century" w:cs="B Nazanin" w:hint="cs"/>
          <w:b/>
          <w:bCs/>
          <w:sz w:val="22"/>
          <w:szCs w:val="22"/>
          <w:rtl/>
        </w:rPr>
        <w:t>مشخصات بررسي</w:t>
      </w:r>
      <w:r w:rsidR="00860314">
        <w:rPr>
          <w:rFonts w:ascii="Century" w:hAnsi="Century" w:cs="B Nazanin" w:hint="cs"/>
          <w:b/>
          <w:bCs/>
          <w:sz w:val="22"/>
          <w:szCs w:val="22"/>
          <w:rtl/>
        </w:rPr>
        <w:t>‌</w:t>
      </w:r>
      <w:r w:rsidRPr="003C2AFB">
        <w:rPr>
          <w:rFonts w:ascii="Century" w:hAnsi="Century" w:cs="B Nazanin" w:hint="cs"/>
          <w:b/>
          <w:bCs/>
          <w:sz w:val="22"/>
          <w:szCs w:val="22"/>
          <w:rtl/>
        </w:rPr>
        <w:t>کننده:</w:t>
      </w:r>
    </w:p>
    <w:tbl>
      <w:tblPr>
        <w:bidiVisual/>
        <w:tblW w:w="9080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839"/>
        <w:gridCol w:w="6241"/>
      </w:tblGrid>
      <w:tr w:rsidR="00001F41" w:rsidRPr="00A57920" w14:paraId="738B19EF" w14:textId="77777777" w:rsidTr="00033B31">
        <w:trPr>
          <w:trHeight w:val="229"/>
          <w:jc w:val="center"/>
        </w:trPr>
        <w:tc>
          <w:tcPr>
            <w:tcW w:w="2839" w:type="dxa"/>
          </w:tcPr>
          <w:p w14:paraId="3DC8A8CE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نام و نام خانوادگي</w:t>
            </w:r>
          </w:p>
        </w:tc>
        <w:tc>
          <w:tcPr>
            <w:tcW w:w="6241" w:type="dxa"/>
            <w:shd w:val="clear" w:color="auto" w:fill="auto"/>
          </w:tcPr>
          <w:p w14:paraId="5600B0CA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01F41" w:rsidRPr="00A57920" w14:paraId="4B67BC94" w14:textId="77777777" w:rsidTr="00033B31">
        <w:trPr>
          <w:trHeight w:val="164"/>
          <w:jc w:val="center"/>
        </w:trPr>
        <w:tc>
          <w:tcPr>
            <w:tcW w:w="2839" w:type="dxa"/>
          </w:tcPr>
          <w:p w14:paraId="3A6EDCE3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مرتبه علمي</w:t>
            </w:r>
          </w:p>
        </w:tc>
        <w:tc>
          <w:tcPr>
            <w:tcW w:w="6241" w:type="dxa"/>
            <w:shd w:val="clear" w:color="auto" w:fill="auto"/>
          </w:tcPr>
          <w:p w14:paraId="4A1CBC11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01F41" w:rsidRPr="00A57920" w14:paraId="0C9B0246" w14:textId="77777777" w:rsidTr="00033B31">
        <w:trPr>
          <w:trHeight w:val="126"/>
          <w:jc w:val="center"/>
        </w:trPr>
        <w:tc>
          <w:tcPr>
            <w:tcW w:w="2839" w:type="dxa"/>
          </w:tcPr>
          <w:p w14:paraId="65BA62E3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تخصص</w:t>
            </w:r>
          </w:p>
        </w:tc>
        <w:tc>
          <w:tcPr>
            <w:tcW w:w="6241" w:type="dxa"/>
            <w:shd w:val="clear" w:color="auto" w:fill="auto"/>
          </w:tcPr>
          <w:p w14:paraId="3A709899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01F41" w:rsidRPr="00A57920" w14:paraId="4018806A" w14:textId="77777777" w:rsidTr="00033B31">
        <w:trPr>
          <w:trHeight w:val="74"/>
          <w:jc w:val="center"/>
        </w:trPr>
        <w:tc>
          <w:tcPr>
            <w:tcW w:w="2839" w:type="dxa"/>
          </w:tcPr>
          <w:p w14:paraId="31B2DEFE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آدرس محل خدمت</w:t>
            </w:r>
          </w:p>
        </w:tc>
        <w:tc>
          <w:tcPr>
            <w:tcW w:w="6241" w:type="dxa"/>
            <w:shd w:val="clear" w:color="auto" w:fill="auto"/>
          </w:tcPr>
          <w:p w14:paraId="36218C84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01F41" w:rsidRPr="00A57920" w14:paraId="5EAE3FA9" w14:textId="77777777" w:rsidTr="00033B31">
        <w:trPr>
          <w:trHeight w:val="306"/>
          <w:jc w:val="center"/>
        </w:trPr>
        <w:tc>
          <w:tcPr>
            <w:tcW w:w="2839" w:type="dxa"/>
          </w:tcPr>
          <w:p w14:paraId="070341E5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تلفن همرا</w:t>
            </w:r>
            <w:r w:rsidRPr="00A57920">
              <w:rPr>
                <w:rFonts w:cs="B Nazanin"/>
                <w:szCs w:val="20"/>
                <w:rtl/>
                <w:lang w:bidi="fa-IR"/>
              </w:rPr>
              <w:softHyphen/>
            </w:r>
            <w:r w:rsidRPr="00A57920">
              <w:rPr>
                <w:rFonts w:cs="B Nazanin" w:hint="cs"/>
                <w:szCs w:val="20"/>
                <w:rtl/>
                <w:lang w:bidi="fa-IR"/>
              </w:rPr>
              <w:t>ه</w:t>
            </w:r>
          </w:p>
        </w:tc>
        <w:tc>
          <w:tcPr>
            <w:tcW w:w="6241" w:type="dxa"/>
            <w:shd w:val="clear" w:color="auto" w:fill="auto"/>
          </w:tcPr>
          <w:p w14:paraId="2303AA70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01F41" w:rsidRPr="00A57920" w14:paraId="46B9867A" w14:textId="77777777" w:rsidTr="00033B31">
        <w:trPr>
          <w:trHeight w:val="318"/>
          <w:jc w:val="center"/>
        </w:trPr>
        <w:tc>
          <w:tcPr>
            <w:tcW w:w="2839" w:type="dxa"/>
          </w:tcPr>
          <w:p w14:paraId="5DCD2057" w14:textId="77777777" w:rsidR="00001F41" w:rsidRPr="00A57920" w:rsidRDefault="00001F41" w:rsidP="00A57920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نام بانک و شعبه و شماره حساب بانکي</w:t>
            </w:r>
          </w:p>
        </w:tc>
        <w:tc>
          <w:tcPr>
            <w:tcW w:w="6241" w:type="dxa"/>
            <w:shd w:val="clear" w:color="auto" w:fill="auto"/>
          </w:tcPr>
          <w:p w14:paraId="215EA3AA" w14:textId="77777777" w:rsidR="00001F41" w:rsidRPr="00A57920" w:rsidRDefault="00001F41" w:rsidP="00A57920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</w:tbl>
    <w:p w14:paraId="5668C85E" w14:textId="77777777" w:rsidR="00001F41" w:rsidRPr="00A57920" w:rsidRDefault="00001F41" w:rsidP="00A57920">
      <w:pPr>
        <w:bidi/>
        <w:rPr>
          <w:rFonts w:ascii="Century" w:hAnsi="Century" w:cs="B Nazanin"/>
          <w:sz w:val="18"/>
          <w:szCs w:val="18"/>
          <w:rtl/>
        </w:rPr>
      </w:pPr>
    </w:p>
    <w:p w14:paraId="0CDB9405" w14:textId="77777777" w:rsidR="00001F41" w:rsidRPr="00A57920" w:rsidRDefault="00A57920" w:rsidP="00A57920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  <w:r>
        <w:rPr>
          <w:rFonts w:ascii="Century" w:hAnsi="Century" w:cs="B Nazanin" w:hint="cs"/>
          <w:b/>
          <w:bCs/>
          <w:sz w:val="22"/>
          <w:szCs w:val="22"/>
          <w:rtl/>
        </w:rPr>
        <w:t xml:space="preserve">   </w:t>
      </w:r>
      <w:r w:rsidR="00001F41" w:rsidRPr="00A57920">
        <w:rPr>
          <w:rFonts w:ascii="Century" w:hAnsi="Century" w:cs="B Nazanin" w:hint="cs"/>
          <w:b/>
          <w:bCs/>
          <w:sz w:val="22"/>
          <w:szCs w:val="22"/>
          <w:rtl/>
        </w:rPr>
        <w:t>امضاء</w:t>
      </w:r>
      <w:r w:rsidRPr="00A57920">
        <w:rPr>
          <w:rFonts w:ascii="Century" w:hAnsi="Century" w:cs="B Nazanin" w:hint="cs"/>
          <w:b/>
          <w:bCs/>
          <w:sz w:val="22"/>
          <w:szCs w:val="22"/>
          <w:rtl/>
        </w:rPr>
        <w:t xml:space="preserve"> داور</w:t>
      </w:r>
      <w:r w:rsidR="00001F41" w:rsidRPr="00A57920">
        <w:rPr>
          <w:rFonts w:ascii="Century" w:hAnsi="Century" w:cs="B Nazanin" w:hint="cs"/>
          <w:b/>
          <w:bCs/>
          <w:sz w:val="22"/>
          <w:szCs w:val="22"/>
          <w:rtl/>
        </w:rPr>
        <w:t>:</w:t>
      </w:r>
    </w:p>
    <w:p w14:paraId="19B39B42" w14:textId="77777777" w:rsidR="00FA1C20" w:rsidRDefault="00001F41" w:rsidP="008907AB">
      <w:pPr>
        <w:bidi/>
        <w:ind w:left="6480" w:firstLine="720"/>
        <w:rPr>
          <w:rFonts w:ascii="Century" w:hAnsi="Century" w:cs="B Nazanin"/>
          <w:b/>
          <w:bCs/>
          <w:sz w:val="22"/>
          <w:szCs w:val="22"/>
          <w:rtl/>
          <w:lang w:bidi="fa-IR"/>
        </w:rPr>
      </w:pPr>
      <w:r w:rsidRPr="00A57920">
        <w:rPr>
          <w:rFonts w:ascii="Century" w:hAnsi="Century" w:cs="B Nazanin" w:hint="cs"/>
          <w:b/>
          <w:bCs/>
          <w:sz w:val="22"/>
          <w:szCs w:val="22"/>
          <w:rtl/>
        </w:rPr>
        <w:t>تاري</w:t>
      </w:r>
      <w:r w:rsidR="00117C28">
        <w:rPr>
          <w:rFonts w:ascii="Century" w:hAnsi="Century" w:cs="B Nazanin" w:hint="cs"/>
          <w:b/>
          <w:bCs/>
          <w:sz w:val="22"/>
          <w:szCs w:val="22"/>
          <w:rtl/>
        </w:rPr>
        <w:t>خ</w:t>
      </w:r>
    </w:p>
    <w:p w14:paraId="3D7510AB" w14:textId="77777777" w:rsidR="008907AB" w:rsidRDefault="008907AB" w:rsidP="008907AB">
      <w:pPr>
        <w:bidi/>
        <w:ind w:left="6480" w:firstLine="720"/>
        <w:rPr>
          <w:rFonts w:ascii="Century" w:hAnsi="Century" w:cs="B Nazanin"/>
          <w:b/>
          <w:bCs/>
          <w:sz w:val="22"/>
          <w:szCs w:val="22"/>
          <w:rtl/>
          <w:lang w:bidi="fa-IR"/>
        </w:rPr>
      </w:pPr>
    </w:p>
    <w:sectPr w:rsidR="008907AB" w:rsidSect="008C5C75">
      <w:headerReference w:type="default" r:id="rId12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8DA52" w14:textId="77777777" w:rsidR="006B5D57" w:rsidRDefault="006B5D57" w:rsidP="00181CDD">
      <w:r>
        <w:separator/>
      </w:r>
    </w:p>
  </w:endnote>
  <w:endnote w:type="continuationSeparator" w:id="0">
    <w:p w14:paraId="227C9E57" w14:textId="77777777" w:rsidR="006B5D57" w:rsidRDefault="006B5D57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affic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697F5" w14:textId="77777777" w:rsidR="006B5D57" w:rsidRDefault="006B5D57" w:rsidP="00181CDD">
      <w:r>
        <w:separator/>
      </w:r>
    </w:p>
  </w:footnote>
  <w:footnote w:type="continuationSeparator" w:id="0">
    <w:p w14:paraId="78BA5FE5" w14:textId="77777777" w:rsidR="006B5D57" w:rsidRDefault="006B5D57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F4752" w14:textId="299FF486" w:rsidR="00704310" w:rsidRPr="008C5C75" w:rsidRDefault="00704310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 w:rsid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 w:rsid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4E82C455" w14:textId="2B810045" w:rsidR="00704310" w:rsidRDefault="00704310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2336" behindDoc="1" locked="0" layoutInCell="1" allowOverlap="1" wp14:anchorId="34B161BA" wp14:editId="2B774682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57" name="Picture 57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3360" behindDoc="1" locked="0" layoutInCell="1" allowOverlap="1" wp14:anchorId="3867FE7F" wp14:editId="634866E9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Nazanin" w:hint="cs"/>
        <w:b/>
        <w:bCs/>
        <w:color w:val="BFBFBF" w:themeColor="background1" w:themeShade="BF"/>
        <w:sz w:val="18"/>
        <w:szCs w:val="18"/>
        <w:rtl/>
        <w:lang w:bidi="fa-IR"/>
      </w:rPr>
      <w:t>=</w:t>
    </w:r>
  </w:p>
  <w:p w14:paraId="09B2C002" w14:textId="327FEE11" w:rsidR="00704310" w:rsidRDefault="00704310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297CB903" w14:textId="77777777" w:rsidR="00704310" w:rsidRDefault="00704310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30D268FB" w14:textId="77777777" w:rsidR="00704310" w:rsidRDefault="00704310" w:rsidP="00BE7BB1">
    <w:pPr>
      <w:pStyle w:val="Header"/>
      <w:bidi/>
      <w:rPr>
        <w:rFonts w:cs="B Nazanin" w:hint="cs"/>
        <w:b/>
        <w:bCs/>
        <w:color w:val="C6D9F1"/>
        <w:sz w:val="18"/>
        <w:szCs w:val="18"/>
        <w:lang w:bidi="fa-IR"/>
      </w:rPr>
    </w:pPr>
  </w:p>
  <w:p w14:paraId="2D0B18DE" w14:textId="77777777" w:rsidR="00704310" w:rsidRDefault="00704310" w:rsidP="00F03547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DC5D956" w14:textId="77777777" w:rsidR="00704310" w:rsidRPr="000F3292" w:rsidRDefault="00704310" w:rsidP="00F03547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DD2B9" w14:textId="77777777" w:rsidR="00E17ADB" w:rsidRPr="008C5C75" w:rsidRDefault="00E17ADB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5139C5E5" w14:textId="60306C2C" w:rsidR="00E17ADB" w:rsidRDefault="00E17ADB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>
      <w:rPr>
        <w:rFonts w:cs="B Nazanin" w:hint="cs"/>
        <w:b/>
        <w:bCs/>
        <w:color w:val="BFBFBF" w:themeColor="background1" w:themeShade="BF"/>
        <w:sz w:val="18"/>
        <w:szCs w:val="18"/>
        <w:rtl/>
        <w:lang w:bidi="fa-IR"/>
      </w:rPr>
      <w:t>=</w:t>
    </w:r>
  </w:p>
  <w:p w14:paraId="3069BA75" w14:textId="77777777" w:rsidR="00E17ADB" w:rsidRDefault="00E17ADB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322F34B" w14:textId="77777777" w:rsidR="00E17ADB" w:rsidRDefault="00E17ADB" w:rsidP="00BE7BB1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EDC6773" w14:textId="77777777" w:rsidR="00E17ADB" w:rsidRDefault="00E17ADB" w:rsidP="00BE7BB1">
    <w:pPr>
      <w:pStyle w:val="Header"/>
      <w:bidi/>
      <w:rPr>
        <w:rFonts w:cs="B Nazanin" w:hint="cs"/>
        <w:b/>
        <w:bCs/>
        <w:color w:val="C6D9F1"/>
        <w:sz w:val="18"/>
        <w:szCs w:val="18"/>
        <w:lang w:bidi="fa-IR"/>
      </w:rPr>
    </w:pPr>
  </w:p>
  <w:p w14:paraId="7879937F" w14:textId="77777777" w:rsidR="00E17ADB" w:rsidRDefault="00E17ADB" w:rsidP="00F03547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B1C5E7A" w14:textId="77777777" w:rsidR="00E17ADB" w:rsidRPr="000F3292" w:rsidRDefault="00E17ADB" w:rsidP="00F03547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00230">
    <w:abstractNumId w:val="1"/>
  </w:num>
  <w:num w:numId="2" w16cid:durableId="144977239">
    <w:abstractNumId w:val="2"/>
  </w:num>
  <w:num w:numId="3" w16cid:durableId="1765690964">
    <w:abstractNumId w:val="1"/>
  </w:num>
  <w:num w:numId="4" w16cid:durableId="536049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5D5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07AB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17ADB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6</cp:revision>
  <cp:lastPrinted>2022-10-07T19:21:00Z</cp:lastPrinted>
  <dcterms:created xsi:type="dcterms:W3CDTF">2022-10-01T07:54:00Z</dcterms:created>
  <dcterms:modified xsi:type="dcterms:W3CDTF">2022-10-09T07:33:00Z</dcterms:modified>
</cp:coreProperties>
</file>